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5A67AF" w14:textId="77777777" w:rsidR="006E7532" w:rsidRPr="00F249C4" w:rsidRDefault="00D14C57" w:rsidP="00D14C57">
      <w:pPr>
        <w:pStyle w:val="NoSpacing"/>
        <w:rPr>
          <w:rFonts w:ascii="Times New Roman" w:hAnsi="Times New Roman" w:cs="Times New Roman"/>
          <w:b/>
          <w:color w:val="4F81BD" w:themeColor="accent1"/>
        </w:rPr>
      </w:pPr>
      <w:r w:rsidRPr="00F249C4">
        <w:rPr>
          <w:rFonts w:ascii="Times New Roman" w:hAnsi="Times New Roman" w:cs="Times New Roman"/>
          <w:b/>
          <w:color w:val="4F81BD" w:themeColor="accent1"/>
        </w:rPr>
        <w:t>Meeting Minutes #</w:t>
      </w:r>
    </w:p>
    <w:p w14:paraId="315A67B0" w14:textId="7FBDBED9" w:rsidR="00D14C57" w:rsidRPr="00F249C4" w:rsidRDefault="00D14C57" w:rsidP="00D14C57">
      <w:pPr>
        <w:pStyle w:val="NoSpacing"/>
        <w:rPr>
          <w:rFonts w:ascii="Times New Roman" w:hAnsi="Times New Roman" w:cs="Times New Roman"/>
          <w:color w:val="808080" w:themeColor="background1" w:themeShade="80"/>
        </w:rPr>
      </w:pPr>
      <w:r w:rsidRPr="00F249C4">
        <w:rPr>
          <w:rFonts w:ascii="Times New Roman" w:hAnsi="Times New Roman" w:cs="Times New Roman"/>
          <w:color w:val="808080" w:themeColor="background1" w:themeShade="80"/>
        </w:rPr>
        <w:t>DATE:</w:t>
      </w:r>
      <w:r w:rsidR="00BD310C" w:rsidRPr="00F249C4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="0095069F" w:rsidRPr="00F249C4">
        <w:rPr>
          <w:rFonts w:ascii="Times New Roman" w:hAnsi="Times New Roman" w:cs="Times New Roman"/>
          <w:color w:val="808080" w:themeColor="background1" w:themeShade="80"/>
        </w:rPr>
        <w:t>March</w:t>
      </w:r>
      <w:r w:rsidR="00A410A2" w:rsidRPr="00F249C4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="0095069F" w:rsidRPr="00F249C4">
        <w:rPr>
          <w:rFonts w:ascii="Times New Roman" w:hAnsi="Times New Roman" w:cs="Times New Roman"/>
          <w:color w:val="808080" w:themeColor="background1" w:themeShade="80"/>
        </w:rPr>
        <w:t>2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0</w:t>
      </w:r>
      <w:r w:rsidR="00A410A2" w:rsidRPr="00F249C4">
        <w:rPr>
          <w:rFonts w:ascii="Times New Roman" w:hAnsi="Times New Roman" w:cs="Times New Roman"/>
          <w:color w:val="808080" w:themeColor="background1" w:themeShade="80"/>
        </w:rPr>
        <w:t xml:space="preserve"> 202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5</w:t>
      </w:r>
    </w:p>
    <w:p w14:paraId="315A67B1" w14:textId="0FBB4368" w:rsidR="00D14C57" w:rsidRPr="00F249C4" w:rsidRDefault="00D14C57" w:rsidP="00D14C57">
      <w:pPr>
        <w:pStyle w:val="NoSpacing"/>
        <w:rPr>
          <w:rFonts w:ascii="Times New Roman" w:hAnsi="Times New Roman" w:cs="Times New Roman"/>
          <w:color w:val="808080" w:themeColor="background1" w:themeShade="80"/>
        </w:rPr>
      </w:pPr>
      <w:r w:rsidRPr="00F249C4">
        <w:rPr>
          <w:rFonts w:ascii="Times New Roman" w:hAnsi="Times New Roman" w:cs="Times New Roman"/>
          <w:color w:val="808080" w:themeColor="background1" w:themeShade="80"/>
        </w:rPr>
        <w:t>TIME:</w:t>
      </w:r>
      <w:r w:rsidR="00A410A2" w:rsidRPr="00F249C4">
        <w:rPr>
          <w:rFonts w:ascii="Times New Roman" w:hAnsi="Times New Roman" w:cs="Times New Roman"/>
          <w:color w:val="808080" w:themeColor="background1" w:themeShade="80"/>
        </w:rPr>
        <w:t xml:space="preserve"> 60 mins</w:t>
      </w:r>
      <w:r w:rsidR="00B0072D" w:rsidRPr="00F249C4">
        <w:rPr>
          <w:rFonts w:ascii="Times New Roman" w:hAnsi="Times New Roman" w:cs="Times New Roman"/>
          <w:color w:val="808080" w:themeColor="background1" w:themeShade="80"/>
        </w:rPr>
        <w:t xml:space="preserve"> (</w:t>
      </w:r>
      <w:r w:rsidR="009824D1" w:rsidRPr="00F249C4">
        <w:rPr>
          <w:rFonts w:ascii="Times New Roman" w:hAnsi="Times New Roman" w:cs="Times New Roman"/>
          <w:color w:val="808080" w:themeColor="background1" w:themeShade="80"/>
        </w:rPr>
        <w:t>1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2</w:t>
      </w:r>
      <w:r w:rsidR="009824D1" w:rsidRPr="00F249C4">
        <w:rPr>
          <w:rFonts w:ascii="Times New Roman" w:hAnsi="Times New Roman" w:cs="Times New Roman"/>
          <w:color w:val="808080" w:themeColor="background1" w:themeShade="80"/>
        </w:rPr>
        <w:t>: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00</w:t>
      </w:r>
      <w:r w:rsidR="009824D1" w:rsidRPr="00F249C4">
        <w:rPr>
          <w:rFonts w:ascii="Times New Roman" w:hAnsi="Times New Roman" w:cs="Times New Roman"/>
          <w:color w:val="808080" w:themeColor="background1" w:themeShade="80"/>
        </w:rPr>
        <w:t>-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1</w:t>
      </w:r>
      <w:r w:rsidR="009824D1" w:rsidRPr="00F249C4">
        <w:rPr>
          <w:rFonts w:ascii="Times New Roman" w:hAnsi="Times New Roman" w:cs="Times New Roman"/>
          <w:color w:val="808080" w:themeColor="background1" w:themeShade="80"/>
        </w:rPr>
        <w:t>:</w:t>
      </w:r>
      <w:r w:rsidR="00932A42" w:rsidRPr="00F249C4">
        <w:rPr>
          <w:rFonts w:ascii="Times New Roman" w:hAnsi="Times New Roman" w:cs="Times New Roman"/>
          <w:color w:val="808080" w:themeColor="background1" w:themeShade="80"/>
        </w:rPr>
        <w:t>00</w:t>
      </w:r>
      <w:r w:rsidR="00B0072D" w:rsidRPr="00F249C4">
        <w:rPr>
          <w:rFonts w:ascii="Times New Roman" w:hAnsi="Times New Roman" w:cs="Times New Roman"/>
          <w:color w:val="808080" w:themeColor="background1" w:themeShade="80"/>
        </w:rPr>
        <w:t>)</w:t>
      </w:r>
    </w:p>
    <w:p w14:paraId="315A67B2" w14:textId="36AEF06B" w:rsidR="00D14C57" w:rsidRPr="00F249C4" w:rsidRDefault="00D14C57" w:rsidP="00D14C57">
      <w:pPr>
        <w:pStyle w:val="NoSpacing"/>
        <w:rPr>
          <w:rFonts w:ascii="Times New Roman" w:hAnsi="Times New Roman" w:cs="Times New Roman"/>
          <w:color w:val="808080" w:themeColor="background1" w:themeShade="80"/>
        </w:rPr>
      </w:pPr>
      <w:r w:rsidRPr="00F249C4">
        <w:rPr>
          <w:rFonts w:ascii="Times New Roman" w:hAnsi="Times New Roman" w:cs="Times New Roman"/>
          <w:color w:val="808080" w:themeColor="background1" w:themeShade="80"/>
        </w:rPr>
        <w:t>LOCATION:</w:t>
      </w:r>
      <w:r w:rsidR="00A410A2" w:rsidRPr="00F249C4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="003D67B8" w:rsidRPr="00F249C4">
        <w:rPr>
          <w:rFonts w:ascii="Times New Roman" w:hAnsi="Times New Roman" w:cs="Times New Roman"/>
          <w:color w:val="808080" w:themeColor="background1" w:themeShade="80"/>
        </w:rPr>
        <w:t>1A18</w:t>
      </w:r>
    </w:p>
    <w:p w14:paraId="315A67B3" w14:textId="77777777" w:rsidR="00D14C57" w:rsidRPr="00F249C4" w:rsidRDefault="00D14C57" w:rsidP="00D14C57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915"/>
        <w:gridCol w:w="8844"/>
      </w:tblGrid>
      <w:tr w:rsidR="00D14C57" w:rsidRPr="00F249C4" w14:paraId="315A67B6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4" w14:textId="77777777" w:rsidR="00D14C57" w:rsidRPr="00F249C4" w:rsidRDefault="00D14C57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Meeting called by</w:t>
            </w:r>
          </w:p>
        </w:tc>
        <w:tc>
          <w:tcPr>
            <w:tcW w:w="8844" w:type="dxa"/>
          </w:tcPr>
          <w:p w14:paraId="315A67B5" w14:textId="73326F15" w:rsidR="00D14C57" w:rsidRPr="00F249C4" w:rsidRDefault="00932A42" w:rsidP="00D14C57">
            <w:pPr>
              <w:pStyle w:val="NoSpacing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>Bashu</w:t>
            </w:r>
          </w:p>
        </w:tc>
      </w:tr>
      <w:tr w:rsidR="00D14C57" w:rsidRPr="00F249C4" w14:paraId="315A67B9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7" w14:textId="77777777" w:rsidR="00D14C57" w:rsidRPr="00F249C4" w:rsidRDefault="00D14C57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Type of meeting</w:t>
            </w:r>
          </w:p>
        </w:tc>
        <w:tc>
          <w:tcPr>
            <w:tcW w:w="8844" w:type="dxa"/>
          </w:tcPr>
          <w:p w14:paraId="315A67B8" w14:textId="28FCD486" w:rsidR="00D14C57" w:rsidRPr="00F249C4" w:rsidRDefault="00E17A76" w:rsidP="00D14C57">
            <w:pPr>
              <w:pStyle w:val="NoSpacing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>Biw</w:t>
            </w:r>
            <w:r w:rsidR="00FA165E" w:rsidRPr="00F249C4">
              <w:rPr>
                <w:rFonts w:ascii="Times New Roman" w:hAnsi="Times New Roman" w:cs="Times New Roman"/>
              </w:rPr>
              <w:t>eekly</w:t>
            </w:r>
            <w:r w:rsidR="0077068B" w:rsidRPr="00F249C4">
              <w:rPr>
                <w:rFonts w:ascii="Times New Roman" w:hAnsi="Times New Roman" w:cs="Times New Roman"/>
              </w:rPr>
              <w:t xml:space="preserve"> Meeting</w:t>
            </w:r>
          </w:p>
        </w:tc>
      </w:tr>
      <w:tr w:rsidR="00D14C57" w:rsidRPr="00F249C4" w14:paraId="315A67BC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A" w14:textId="77777777" w:rsidR="00D14C57" w:rsidRPr="00F249C4" w:rsidRDefault="00D14C57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Minutes taken by</w:t>
            </w:r>
          </w:p>
        </w:tc>
        <w:tc>
          <w:tcPr>
            <w:tcW w:w="8844" w:type="dxa"/>
          </w:tcPr>
          <w:p w14:paraId="315A67BB" w14:textId="7ED237FE" w:rsidR="00D14C57" w:rsidRPr="00F249C4" w:rsidRDefault="00932A42" w:rsidP="00D14C57">
            <w:pPr>
              <w:pStyle w:val="NoSpacing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>Sara</w:t>
            </w:r>
          </w:p>
        </w:tc>
      </w:tr>
      <w:tr w:rsidR="00D14C57" w:rsidRPr="00F249C4" w14:paraId="315A67BF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D" w14:textId="77777777" w:rsidR="00D14C57" w:rsidRPr="00F249C4" w:rsidRDefault="000A4BA8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List of attendees</w:t>
            </w:r>
          </w:p>
        </w:tc>
        <w:tc>
          <w:tcPr>
            <w:tcW w:w="8844" w:type="dxa"/>
          </w:tcPr>
          <w:p w14:paraId="315A67BE" w14:textId="318DDC51" w:rsidR="00D14C57" w:rsidRPr="00F249C4" w:rsidRDefault="00932A42" w:rsidP="00D14C57">
            <w:pPr>
              <w:pStyle w:val="NoSpacing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>Sara</w:t>
            </w:r>
            <w:r w:rsidR="00CC4ADD" w:rsidRPr="00F249C4">
              <w:rPr>
                <w:rFonts w:ascii="Times New Roman" w:hAnsi="Times New Roman" w:cs="Times New Roman"/>
              </w:rPr>
              <w:t xml:space="preserve">, </w:t>
            </w:r>
            <w:r w:rsidRPr="00F249C4">
              <w:rPr>
                <w:rFonts w:ascii="Times New Roman" w:hAnsi="Times New Roman" w:cs="Times New Roman"/>
              </w:rPr>
              <w:t>Bashu</w:t>
            </w:r>
            <w:r w:rsidR="00CC4ADD" w:rsidRPr="00F249C4">
              <w:rPr>
                <w:rFonts w:ascii="Times New Roman" w:hAnsi="Times New Roman" w:cs="Times New Roman"/>
              </w:rPr>
              <w:t xml:space="preserve">, </w:t>
            </w:r>
            <w:r w:rsidRPr="00F249C4">
              <w:rPr>
                <w:rFonts w:ascii="Times New Roman" w:hAnsi="Times New Roman" w:cs="Times New Roman"/>
              </w:rPr>
              <w:t>Anukul</w:t>
            </w:r>
            <w:r w:rsidR="00CC4ADD" w:rsidRPr="00F249C4">
              <w:rPr>
                <w:rFonts w:ascii="Times New Roman" w:hAnsi="Times New Roman" w:cs="Times New Roman"/>
              </w:rPr>
              <w:t xml:space="preserve">, </w:t>
            </w:r>
            <w:r w:rsidRPr="00F249C4">
              <w:rPr>
                <w:rFonts w:ascii="Times New Roman" w:hAnsi="Times New Roman" w:cs="Times New Roman"/>
              </w:rPr>
              <w:t>Asutosh</w:t>
            </w:r>
            <w:r w:rsidR="00CC4ADD" w:rsidRPr="00F249C4">
              <w:rPr>
                <w:rFonts w:ascii="Times New Roman" w:hAnsi="Times New Roman" w:cs="Times New Roman"/>
              </w:rPr>
              <w:t>,</w:t>
            </w:r>
            <w:r w:rsidR="00CF09C4" w:rsidRPr="00F249C4">
              <w:rPr>
                <w:rFonts w:ascii="Times New Roman" w:hAnsi="Times New Roman" w:cs="Times New Roman"/>
              </w:rPr>
              <w:t xml:space="preserve"> </w:t>
            </w:r>
            <w:r w:rsidRPr="00F249C4">
              <w:rPr>
                <w:rFonts w:ascii="Times New Roman" w:hAnsi="Times New Roman" w:cs="Times New Roman"/>
              </w:rPr>
              <w:t>Parvaneh</w:t>
            </w:r>
          </w:p>
        </w:tc>
      </w:tr>
      <w:tr w:rsidR="00D14C57" w:rsidRPr="00F249C4" w14:paraId="315A67C2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0" w14:textId="77777777" w:rsidR="00D14C57" w:rsidRPr="00F249C4" w:rsidRDefault="000A4BA8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List of absentees</w:t>
            </w:r>
          </w:p>
        </w:tc>
        <w:tc>
          <w:tcPr>
            <w:tcW w:w="8844" w:type="dxa"/>
          </w:tcPr>
          <w:p w14:paraId="315A67C1" w14:textId="7BB170AE" w:rsidR="00D14C57" w:rsidRPr="00F249C4" w:rsidRDefault="00D14C57" w:rsidP="00D14C57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433BE5" w:rsidRPr="00F249C4" w14:paraId="08430298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91704ED" w14:textId="413EBCCA" w:rsidR="00433BE5" w:rsidRPr="00F249C4" w:rsidRDefault="00433BE5" w:rsidP="00D14C57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Excuses</w:t>
            </w:r>
          </w:p>
        </w:tc>
        <w:tc>
          <w:tcPr>
            <w:tcW w:w="8844" w:type="dxa"/>
          </w:tcPr>
          <w:p w14:paraId="1324DD1B" w14:textId="127BF0F9" w:rsidR="00433BE5" w:rsidRPr="00F249C4" w:rsidRDefault="00433BE5" w:rsidP="00D14C57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A25236" w:rsidRPr="00F249C4" w14:paraId="315A67C8" w14:textId="77777777" w:rsidTr="001B1939">
        <w:trPr>
          <w:trHeight w:val="593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6" w14:textId="071BB041" w:rsidR="00A25236" w:rsidRPr="00F249C4" w:rsidRDefault="00FA165E" w:rsidP="00985499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Agenda</w:t>
            </w:r>
          </w:p>
        </w:tc>
        <w:tc>
          <w:tcPr>
            <w:tcW w:w="8844" w:type="dxa"/>
          </w:tcPr>
          <w:p w14:paraId="3073D129" w14:textId="77777777" w:rsidR="00E17A76" w:rsidRPr="00F249C4" w:rsidRDefault="004C72AE" w:rsidP="00E03E96">
            <w:pPr>
              <w:pStyle w:val="NoSpacing"/>
              <w:numPr>
                <w:ilvl w:val="0"/>
                <w:numId w:val="1"/>
              </w:numPr>
              <w:ind w:left="406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>E3MT</w:t>
            </w:r>
            <w:r w:rsidR="0084639C" w:rsidRPr="00F249C4">
              <w:rPr>
                <w:rFonts w:ascii="Times New Roman" w:hAnsi="Times New Roman" w:cs="Times New Roman"/>
              </w:rPr>
              <w:t xml:space="preserve"> </w:t>
            </w:r>
            <w:r w:rsidR="0095069F" w:rsidRPr="00F249C4">
              <w:rPr>
                <w:rFonts w:ascii="Times New Roman" w:hAnsi="Times New Roman" w:cs="Times New Roman"/>
              </w:rPr>
              <w:t>Debrief</w:t>
            </w:r>
          </w:p>
          <w:p w14:paraId="315A67C7" w14:textId="63DF22FA" w:rsidR="0095069F" w:rsidRPr="00F249C4" w:rsidRDefault="0095069F" w:rsidP="00E03E96">
            <w:pPr>
              <w:pStyle w:val="NoSpacing"/>
              <w:numPr>
                <w:ilvl w:val="0"/>
                <w:numId w:val="1"/>
              </w:numPr>
              <w:ind w:left="406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 xml:space="preserve">Plan for </w:t>
            </w:r>
            <w:r w:rsidR="00932A42" w:rsidRPr="00F249C4">
              <w:rPr>
                <w:rFonts w:ascii="Times New Roman" w:hAnsi="Times New Roman" w:cs="Times New Roman"/>
              </w:rPr>
              <w:t>future events</w:t>
            </w:r>
          </w:p>
        </w:tc>
      </w:tr>
      <w:tr w:rsidR="00A25236" w:rsidRPr="00F249C4" w14:paraId="315A67CE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C" w14:textId="293FA176" w:rsidR="00A25236" w:rsidRPr="00F249C4" w:rsidRDefault="002E11EE" w:rsidP="00985499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  <w:r w:rsidRPr="00F249C4">
              <w:rPr>
                <w:rFonts w:ascii="Times New Roman" w:hAnsi="Times New Roman" w:cs="Times New Roman"/>
                <w:color w:val="4F81BD" w:themeColor="accent1"/>
              </w:rPr>
              <w:t>Content</w:t>
            </w:r>
          </w:p>
        </w:tc>
        <w:tc>
          <w:tcPr>
            <w:tcW w:w="8844" w:type="dxa"/>
          </w:tcPr>
          <w:p w14:paraId="0785AF01" w14:textId="09123E27" w:rsidR="0095069F" w:rsidRPr="00F249C4" w:rsidRDefault="00750B11" w:rsidP="0095069F">
            <w:pPr>
              <w:pStyle w:val="NoSpacing"/>
              <w:numPr>
                <w:ilvl w:val="0"/>
                <w:numId w:val="2"/>
              </w:numPr>
              <w:ind w:left="391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 xml:space="preserve">E3MT </w:t>
            </w:r>
            <w:r w:rsidR="0095069F" w:rsidRPr="00F249C4">
              <w:rPr>
                <w:rFonts w:ascii="Times New Roman" w:hAnsi="Times New Roman" w:cs="Times New Roman"/>
              </w:rPr>
              <w:t xml:space="preserve">Debrief </w:t>
            </w:r>
          </w:p>
          <w:p w14:paraId="396C0B69" w14:textId="77777777" w:rsidR="002165D2" w:rsidRDefault="00932A42" w:rsidP="002165D2">
            <w:pPr>
              <w:pStyle w:val="NoSpacing"/>
              <w:numPr>
                <w:ilvl w:val="1"/>
                <w:numId w:val="37"/>
              </w:numPr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 xml:space="preserve">Judges gave </w:t>
            </w:r>
            <w:r w:rsidR="00AD5E76" w:rsidRPr="00F249C4">
              <w:rPr>
                <w:rFonts w:ascii="Times New Roman" w:hAnsi="Times New Roman" w:cs="Times New Roman"/>
              </w:rPr>
              <w:t>some good feedback (screenshot attached)</w:t>
            </w:r>
          </w:p>
          <w:p w14:paraId="1B217CA2" w14:textId="209CC631" w:rsidR="00C669CC" w:rsidRPr="002165D2" w:rsidRDefault="002165D2" w:rsidP="002165D2">
            <w:pPr>
              <w:pStyle w:val="NoSpacing"/>
              <w:numPr>
                <w:ilvl w:val="1"/>
                <w:numId w:val="37"/>
              </w:numPr>
              <w:rPr>
                <w:rFonts w:ascii="Times New Roman" w:hAnsi="Times New Roman" w:cs="Times New Roman"/>
              </w:rPr>
            </w:pPr>
            <w:r w:rsidRPr="002165D2">
              <w:rPr>
                <w:rFonts w:ascii="Times New Roman" w:hAnsi="Times New Roman" w:cs="Times New Roman"/>
              </w:rPr>
              <w:t xml:space="preserve">Financial Update </w:t>
            </w:r>
            <w:r w:rsidRPr="002165D2">
              <w:rPr>
                <w:rFonts w:ascii="Times New Roman" w:hAnsi="Times New Roman" w:cs="Times New Roman"/>
              </w:rPr>
              <w:t>(Table attached)</w:t>
            </w:r>
          </w:p>
          <w:p w14:paraId="010BA4C7" w14:textId="77777777" w:rsidR="0095069F" w:rsidRPr="00F249C4" w:rsidRDefault="0095069F" w:rsidP="0095069F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70A048F3" w14:textId="683F9375" w:rsidR="00010557" w:rsidRPr="00F249C4" w:rsidRDefault="0095069F" w:rsidP="0085427F">
            <w:pPr>
              <w:pStyle w:val="NoSpacing"/>
              <w:numPr>
                <w:ilvl w:val="0"/>
                <w:numId w:val="2"/>
              </w:numPr>
              <w:ind w:left="391"/>
              <w:rPr>
                <w:rFonts w:ascii="Times New Roman" w:hAnsi="Times New Roman" w:cs="Times New Roman"/>
              </w:rPr>
            </w:pPr>
            <w:r w:rsidRPr="00F249C4">
              <w:rPr>
                <w:rFonts w:ascii="Times New Roman" w:hAnsi="Times New Roman" w:cs="Times New Roman"/>
              </w:rPr>
              <w:t xml:space="preserve">Plan for </w:t>
            </w:r>
            <w:r w:rsidR="002165D2">
              <w:rPr>
                <w:rFonts w:ascii="Times New Roman" w:hAnsi="Times New Roman" w:cs="Times New Roman"/>
              </w:rPr>
              <w:t>future events</w:t>
            </w:r>
            <w:r w:rsidRPr="00F249C4">
              <w:rPr>
                <w:rFonts w:ascii="Times New Roman" w:hAnsi="Times New Roman" w:cs="Times New Roman"/>
              </w:rPr>
              <w:t xml:space="preserve"> </w:t>
            </w:r>
          </w:p>
          <w:p w14:paraId="79579F57" w14:textId="6620FEAF" w:rsidR="00051B3F" w:rsidRPr="00F249C4" w:rsidRDefault="002165D2" w:rsidP="00717D54">
            <w:pPr>
              <w:pStyle w:val="ListParagraph"/>
              <w:numPr>
                <w:ilvl w:val="0"/>
                <w:numId w:val="37"/>
              </w:numPr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Summer lunch (June 1</w:t>
            </w:r>
            <w:r w:rsidRPr="002165D2">
              <w:rPr>
                <w:rFonts w:ascii="Times New Roman" w:eastAsia="Times New Roman" w:hAnsi="Times New Roman" w:cs="Times New Roman"/>
                <w:color w:val="000000" w:themeColor="text1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week)</w:t>
            </w:r>
          </w:p>
          <w:p w14:paraId="02213E8C" w14:textId="77777777" w:rsidR="007257AE" w:rsidRDefault="002165D2" w:rsidP="007257AE">
            <w:pPr>
              <w:pStyle w:val="ListParagraph"/>
              <w:numPr>
                <w:ilvl w:val="0"/>
                <w:numId w:val="37"/>
              </w:numPr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GRC (July last week)</w:t>
            </w:r>
          </w:p>
          <w:p w14:paraId="2FB51750" w14:textId="77777777" w:rsidR="002165D2" w:rsidRDefault="002165D2" w:rsidP="007257AE">
            <w:pPr>
              <w:pStyle w:val="ListParagraph"/>
              <w:numPr>
                <w:ilvl w:val="0"/>
                <w:numId w:val="37"/>
              </w:numPr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Next committee election (August 1</w:t>
            </w:r>
            <w:r w:rsidRPr="002165D2">
              <w:rPr>
                <w:rFonts w:ascii="Times New Roman" w:eastAsia="Times New Roman" w:hAnsi="Times New Roman" w:cs="Times New Roman"/>
                <w:color w:val="000000" w:themeColor="text1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week)</w:t>
            </w:r>
          </w:p>
          <w:p w14:paraId="5B72E7F9" w14:textId="77777777" w:rsidR="002165D2" w:rsidRDefault="002165D2" w:rsidP="007257AE">
            <w:pPr>
              <w:pStyle w:val="ListParagraph"/>
              <w:numPr>
                <w:ilvl w:val="0"/>
                <w:numId w:val="37"/>
              </w:numPr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andover to next committee (August last week/September 1</w:t>
            </w:r>
            <w:r w:rsidRPr="002165D2">
              <w:rPr>
                <w:rFonts w:ascii="Times New Roman" w:eastAsia="Times New Roman" w:hAnsi="Times New Roman" w:cs="Times New Roman"/>
                <w:color w:val="000000" w:themeColor="text1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week)</w:t>
            </w:r>
          </w:p>
          <w:p w14:paraId="2BA804E3" w14:textId="77777777" w:rsidR="00C85064" w:rsidRDefault="00C85064" w:rsidP="00C85064">
            <w:pPr>
              <w:pStyle w:val="ListParagraph"/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14:paraId="315A67CD" w14:textId="492E4F66" w:rsidR="002165D2" w:rsidRPr="002165D2" w:rsidRDefault="002165D2" w:rsidP="002165D2">
            <w:pPr>
              <w:pStyle w:val="ListParagraph"/>
              <w:numPr>
                <w:ilvl w:val="0"/>
                <w:numId w:val="2"/>
              </w:numPr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lection candidate can’t stand if they are graduating in 6 months. (talk to Candace)</w:t>
            </w:r>
          </w:p>
        </w:tc>
      </w:tr>
      <w:tr w:rsidR="0005282E" w:rsidRPr="00F249C4" w14:paraId="0B4B7F2B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759E4D2" w14:textId="77777777" w:rsidR="0005282E" w:rsidRPr="00F249C4" w:rsidRDefault="0005282E" w:rsidP="00985499">
            <w:pPr>
              <w:pStyle w:val="NoSpacing"/>
              <w:rPr>
                <w:rFonts w:ascii="Times New Roman" w:hAnsi="Times New Roman" w:cs="Times New Roman"/>
                <w:color w:val="4F81BD" w:themeColor="accent1"/>
              </w:rPr>
            </w:pPr>
          </w:p>
        </w:tc>
        <w:tc>
          <w:tcPr>
            <w:tcW w:w="8844" w:type="dxa"/>
          </w:tcPr>
          <w:p w14:paraId="5EAC1917" w14:textId="3495DB92" w:rsidR="0005282E" w:rsidRPr="00F249C4" w:rsidRDefault="0005282E" w:rsidP="00DD25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5A67CF" w14:textId="674BD780" w:rsidR="00D14C57" w:rsidRPr="00F249C4" w:rsidRDefault="00D14C57" w:rsidP="00D14C57">
      <w:pPr>
        <w:pStyle w:val="NoSpacing"/>
        <w:rPr>
          <w:rFonts w:ascii="Times New Roman" w:hAnsi="Times New Roman" w:cs="Times New Roman"/>
        </w:rPr>
      </w:pPr>
    </w:p>
    <w:p w14:paraId="402DCA29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2B32056D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597DFED4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65E7649B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48A3E913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29614A48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777CCD4B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744D2024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4B519FBB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102BFC64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3F9281F7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357D79C6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33029FEE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4878180C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14301AA6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529EAD07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19A8C119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2070BFAB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62BC3148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7C96D987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793D38E9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438972DA" w14:textId="77777777" w:rsidR="002165D2" w:rsidRDefault="002165D2" w:rsidP="00D14C57">
      <w:pPr>
        <w:pStyle w:val="NoSpacing"/>
        <w:rPr>
          <w:rFonts w:ascii="Times New Roman" w:hAnsi="Times New Roman" w:cs="Times New Roman"/>
        </w:rPr>
      </w:pPr>
    </w:p>
    <w:p w14:paraId="063605E0" w14:textId="3CBD4193" w:rsidR="00AD5E76" w:rsidRPr="002165D2" w:rsidRDefault="00AD5E76" w:rsidP="00D14C57">
      <w:pPr>
        <w:pStyle w:val="NoSpacing"/>
        <w:rPr>
          <w:rFonts w:ascii="Times New Roman" w:hAnsi="Times New Roman" w:cs="Times New Roman"/>
          <w:b/>
          <w:bCs/>
        </w:rPr>
      </w:pPr>
      <w:r w:rsidRPr="002165D2">
        <w:rPr>
          <w:rFonts w:ascii="Times New Roman" w:hAnsi="Times New Roman" w:cs="Times New Roman"/>
          <w:b/>
          <w:bCs/>
        </w:rPr>
        <w:t>Screenshots:</w:t>
      </w:r>
    </w:p>
    <w:p w14:paraId="7D7DFA8A" w14:textId="597DD1BA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7FF29D47" w14:textId="4AE3ABCE" w:rsidR="00AD5E76" w:rsidRPr="00F249C4" w:rsidRDefault="00C85064" w:rsidP="00D14C5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B42D282" wp14:editId="0740B169">
                <wp:simplePos x="0" y="0"/>
                <wp:positionH relativeFrom="column">
                  <wp:posOffset>419100</wp:posOffset>
                </wp:positionH>
                <wp:positionV relativeFrom="paragraph">
                  <wp:posOffset>12700</wp:posOffset>
                </wp:positionV>
                <wp:extent cx="6172200" cy="7343140"/>
                <wp:effectExtent l="0" t="0" r="0" b="0"/>
                <wp:wrapThrough wrapText="bothSides">
                  <wp:wrapPolygon edited="0">
                    <wp:start x="0" y="0"/>
                    <wp:lineTo x="0" y="12216"/>
                    <wp:lineTo x="10800" y="12552"/>
                    <wp:lineTo x="4533" y="12720"/>
                    <wp:lineTo x="4267" y="12776"/>
                    <wp:lineTo x="4267" y="21518"/>
                    <wp:lineTo x="16400" y="21518"/>
                    <wp:lineTo x="16533" y="12776"/>
                    <wp:lineTo x="16000" y="12720"/>
                    <wp:lineTo x="10800" y="12552"/>
                    <wp:lineTo x="21533" y="12048"/>
                    <wp:lineTo x="21533" y="0"/>
                    <wp:lineTo x="9533" y="0"/>
                    <wp:lineTo x="0" y="0"/>
                  </wp:wrapPolygon>
                </wp:wrapThrough>
                <wp:docPr id="809325525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00" cy="7343140"/>
                          <a:chOff x="0" y="0"/>
                          <a:chExt cx="6172200" cy="7343140"/>
                        </a:xfrm>
                      </wpg:grpSpPr>
                      <pic:pic xmlns:pic="http://schemas.openxmlformats.org/drawingml/2006/picture">
                        <pic:nvPicPr>
                          <pic:cNvPr id="1128470428" name="Picture 2" descr="A person standing in front of a brick wall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313" b="9688"/>
                          <a:stretch/>
                        </pic:blipFill>
                        <pic:spPr bwMode="auto">
                          <a:xfrm>
                            <a:off x="3333750" y="19050"/>
                            <a:ext cx="2838450" cy="4067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0340515" name="Picture 1" descr="A screenshot of a social media post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979" r="2585" b="18541"/>
                          <a:stretch/>
                        </pic:blipFill>
                        <pic:spPr bwMode="auto">
                          <a:xfrm>
                            <a:off x="1247775" y="4343400"/>
                            <a:ext cx="3419475" cy="2999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4916916" name="Picture 3" descr="A screenshot of a email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042" b="18021"/>
                          <a:stretch/>
                        </pic:blipFill>
                        <pic:spPr bwMode="auto">
                          <a:xfrm>
                            <a:off x="0" y="0"/>
                            <a:ext cx="2705100" cy="4153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844624" id="Group 4" o:spid="_x0000_s1026" style="position:absolute;margin-left:33pt;margin-top:1pt;width:486pt;height:578.2pt;z-index:251661312" coordsize="61722,734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LPONMPPPOKPNPPPPPPPPPPPPPPPPPPPPPPPPP&#10;PPPPPPPPPPPPPPPPPPPPPPPOKLMDJGDOBEH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TCARRCgwAwwjgwA&#10;AAAAAAAAAAAAAAAAAAAAAAAAAAAAAAAAAAAAAAAAAAAAATiRigABTADwQxAgAAAAAAAAAAAAAAAA&#10;AAAAAAAAAAAAAAAAAAAAAAAAAAAAAAAAAAAADCAAAAAAAAAAAAAAAAAAAAAAAAAAAAAAAAAAAAAA&#10;AAAAAAAAAAAAAAAgwAgwwAAAAAAAAAAAAAAAAAAAAAAAAAAAAAAAAAAAAAAAAAAAAAAAAAAAACxh&#10;ySziAgAAAAAAAAAAAAAAAAAAAAAAAAAAAAAAAAAAAAAAAAAAAAAAAAAABABCCAB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person standing in front of a brick wall&#10;&#10;AI-generated content may be incorrect." style="position:absolute;left:33337;top:190;width:28385;height:40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">
                  <v:imagedata r:id="rId11" o:title="A person standing in front of a brick wall&#10;&#10;AI-generated content may be incorrect" croptop="10036f" cropbottom="6349f"/>
                </v:shape>
                <v:shape id="Picture 1" o:spid="_x0000_s1028" type="#_x0000_t75" alt="A screenshot of a social media post&#10;&#10;AI-generated content may be incorrect." style="position:absolute;left:12477;top:43434;width:34195;height:29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">
                  <v:imagedata r:id="rId12" o:title="A screenshot of a social media post&#10;&#10;AI-generated content may be incorrect" croptop="27511f" cropbottom="12151f" cropright="1694f"/>
                </v:shape>
                <v:shape id="Picture 3" o:spid="_x0000_s1029" type="#_x0000_t75" alt="A screenshot of a email&#10;&#10;AI-generated content may be incorrect." style="position:absolute;width:27051;height:41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">
                  <v:imagedata r:id="rId13" o:title="A screenshot of a email&#10;&#10;AI-generated content may be incorrect" croptop="7236f" cropbottom="11810f"/>
                </v:shape>
                <w10:wrap type="through"/>
              </v:group>
            </w:pict>
          </mc:Fallback>
        </mc:AlternateContent>
      </w:r>
    </w:p>
    <w:p w14:paraId="2D0DD10A" w14:textId="65318B44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129782CC" w14:textId="1970820A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57C65223" w14:textId="497637D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628B4DE" w14:textId="18277BEE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0B817E6" w14:textId="5A8331A4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DD2CCAF" w14:textId="2FFA39D5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6249153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5406EAF0" w14:textId="0F3CCA0B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5AEDD53" w14:textId="1722C0A5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092DEF1C" w14:textId="201DA7A6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1FB7347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51B1C871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7E088B55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DEB6207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03701607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54BD8F27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7666476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28507F5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211F4CC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759A970A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3104491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A7191DC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81FEA8B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1FF8B1B" w14:textId="56F7223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9B7D883" w14:textId="13C7BC48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6D2501F" w14:textId="5F0B8856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D611F17" w14:textId="78E275CD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69CFCD95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BC6CF7A" w14:textId="0648704B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A8AE0E1" w14:textId="5C00E486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01655ECE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03FA16B4" w14:textId="781E02FF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07896A75" w14:textId="0529B9BD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23E83F06" w14:textId="71F23BF9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14495566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19CEA7A6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79464F4A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187F3735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32F3754E" w14:textId="77777777" w:rsidR="00AD5E76" w:rsidRPr="00F249C4" w:rsidRDefault="00AD5E76" w:rsidP="00D14C57">
      <w:pPr>
        <w:pStyle w:val="NoSpacing"/>
        <w:rPr>
          <w:rFonts w:ascii="Times New Roman" w:hAnsi="Times New Roman" w:cs="Times New Roman"/>
        </w:rPr>
      </w:pPr>
    </w:p>
    <w:p w14:paraId="1E9D4A91" w14:textId="77777777" w:rsidR="00AD5E76" w:rsidRDefault="00AD5E76" w:rsidP="00D14C57">
      <w:pPr>
        <w:pStyle w:val="NoSpacing"/>
        <w:rPr>
          <w:rFonts w:ascii="Times New Roman" w:hAnsi="Times New Roman" w:cs="Times New Roman"/>
        </w:rPr>
      </w:pPr>
    </w:p>
    <w:p w14:paraId="1977A92E" w14:textId="77777777" w:rsidR="00F249C4" w:rsidRDefault="00F249C4" w:rsidP="00D14C57">
      <w:pPr>
        <w:pStyle w:val="NoSpacing"/>
        <w:rPr>
          <w:rFonts w:ascii="Times New Roman" w:hAnsi="Times New Roman" w:cs="Times New Roman"/>
        </w:rPr>
      </w:pPr>
    </w:p>
    <w:p w14:paraId="49DF3090" w14:textId="77777777" w:rsidR="00F249C4" w:rsidRDefault="00F249C4" w:rsidP="00D14C57">
      <w:pPr>
        <w:pStyle w:val="NoSpacing"/>
        <w:rPr>
          <w:rFonts w:ascii="Times New Roman" w:hAnsi="Times New Roman" w:cs="Times New Roman"/>
        </w:rPr>
      </w:pPr>
    </w:p>
    <w:p w14:paraId="2A3368BB" w14:textId="77777777" w:rsidR="00F249C4" w:rsidRDefault="00F249C4" w:rsidP="00D14C57">
      <w:pPr>
        <w:pStyle w:val="NoSpacing"/>
        <w:rPr>
          <w:rFonts w:ascii="Times New Roman" w:hAnsi="Times New Roman" w:cs="Times New Roman"/>
        </w:rPr>
      </w:pPr>
    </w:p>
    <w:p w14:paraId="32F84584" w14:textId="77777777" w:rsidR="00F249C4" w:rsidRDefault="00F249C4" w:rsidP="00D14C57">
      <w:pPr>
        <w:pStyle w:val="NoSpacing"/>
        <w:rPr>
          <w:rFonts w:ascii="Times New Roman" w:hAnsi="Times New Roman" w:cs="Times New Roman"/>
        </w:rPr>
      </w:pPr>
    </w:p>
    <w:p w14:paraId="1666A2F8" w14:textId="77777777" w:rsidR="00F249C4" w:rsidRDefault="00F249C4" w:rsidP="00D14C57">
      <w:pPr>
        <w:pStyle w:val="NoSpacing"/>
        <w:rPr>
          <w:rFonts w:ascii="Times New Roman" w:hAnsi="Times New Roman" w:cs="Times New Roman"/>
        </w:rPr>
      </w:pPr>
    </w:p>
    <w:p w14:paraId="1C7F7640" w14:textId="77777777" w:rsidR="00F249C4" w:rsidRPr="00F249C4" w:rsidRDefault="00F249C4" w:rsidP="00D14C57">
      <w:pPr>
        <w:pStyle w:val="NoSpacing"/>
        <w:rPr>
          <w:rFonts w:ascii="Times New Roman" w:hAnsi="Times New Roman" w:cs="Times New Roman"/>
        </w:rPr>
      </w:pPr>
    </w:p>
    <w:tbl>
      <w:tblPr>
        <w:tblW w:w="10980" w:type="dxa"/>
        <w:tblLook w:val="04A0" w:firstRow="1" w:lastRow="0" w:firstColumn="1" w:lastColumn="0" w:noHBand="0" w:noVBand="1"/>
      </w:tblPr>
      <w:tblGrid>
        <w:gridCol w:w="2070"/>
        <w:gridCol w:w="2659"/>
        <w:gridCol w:w="541"/>
        <w:gridCol w:w="1190"/>
        <w:gridCol w:w="470"/>
        <w:gridCol w:w="1010"/>
        <w:gridCol w:w="470"/>
        <w:gridCol w:w="1230"/>
        <w:gridCol w:w="470"/>
        <w:gridCol w:w="870"/>
      </w:tblGrid>
      <w:tr w:rsidR="00D63CD6" w:rsidRPr="00D63CD6" w14:paraId="6210F522" w14:textId="77777777" w:rsidTr="006F5824">
        <w:trPr>
          <w:trHeight w:val="420"/>
        </w:trPr>
        <w:tc>
          <w:tcPr>
            <w:tcW w:w="6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DAED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/>
              </w:rPr>
              <w:lastRenderedPageBreak/>
              <w:t>EGCC FINANCIAL REPORT - [2024-2025]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9D69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AEA5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D43D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63CD6" w:rsidRPr="00D63CD6" w14:paraId="4B88B197" w14:textId="77777777" w:rsidTr="0004627E">
        <w:trPr>
          <w:trHeight w:val="585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90B9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Title</w:t>
            </w:r>
          </w:p>
        </w:tc>
        <w:tc>
          <w:tcPr>
            <w:tcW w:w="2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F864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 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083B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Expense ($)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965BD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Member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0B2D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Date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AB2C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val="en-US"/>
              </w:rPr>
              <w:t>Status</w:t>
            </w:r>
          </w:p>
        </w:tc>
      </w:tr>
      <w:tr w:rsidR="00D63CD6" w:rsidRPr="00D63CD6" w14:paraId="47D71DA6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C41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hristmas Lunch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CCF8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E6E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285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8AA4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799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63CD6" w:rsidRPr="00D63CD6" w14:paraId="0853EE6A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3EF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0BB5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stco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6C0C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1.48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E80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C61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c.17, 2024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116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3658993C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1E1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634E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oft Drink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91B46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03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289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12B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c.17, 2024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5CA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57A1555C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701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7B4E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m Horton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536D2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1.98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1C3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27B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c.17, 2024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A8B5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17FD5789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9DC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703E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izza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E933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82.09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FE0D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A1F3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c.17, 2024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CBA2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452C457F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3EA8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9FD83" w14:textId="42D95C34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otal Expense</w:t>
            </w:r>
            <w:r w:rsidR="0045739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for Lunch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5FC8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25.58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A69A6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F80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B54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63CD6" w:rsidRPr="00D63CD6" w14:paraId="55615560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EC8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E3MT Competition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8FD9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529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A590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6E91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047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63CD6" w:rsidRPr="00D63CD6" w14:paraId="12FCB946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2A8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D510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dium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AB7DD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2.9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5AD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0E3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Jan.22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8C9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69D30891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6C0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FC5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rk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2C310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1.5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29C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D55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b.26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1B1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5B8CC2E6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852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36C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rk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D55F1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1.5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6D17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D1E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b.28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397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38B4FB4A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CE6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AE3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XL Print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5BCD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.66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A4A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A5E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b.28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E1C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277F09ED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90C9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CED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XL Print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D9003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64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A7E8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41CA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b.28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8A2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0ADDEA46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9F57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A91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XL Print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D08F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.66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E08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82ED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4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81B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67A8DC10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2EC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A71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izza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20D1F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08.29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E1ED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5AB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3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719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5E95D47F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F37B7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94284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oft Drink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B664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15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FE8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E957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3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8168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614CA98C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EBA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EFA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ollarama - 57 Pen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D1FDB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8.14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D8E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C95D7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3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D525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3A9175C2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46C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631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taples - Lanyard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6448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84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079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A86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3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905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7C2C0F70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5BA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B2C9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im card gifts and drink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B906E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84.9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761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shu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E6D8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5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977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10976D12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401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C645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ugs and bags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1F0A3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0.24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97C4D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rvaneh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5CB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6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513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10F1C003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006F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7C06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as price and Parking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936D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1.86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D8C2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nukul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74A1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8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1AFC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imbursed</w:t>
            </w:r>
          </w:p>
        </w:tc>
      </w:tr>
      <w:tr w:rsidR="00D63CD6" w:rsidRPr="00D63CD6" w14:paraId="72CE16D2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EE9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AC82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st Prize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6E405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8A21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DE6A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7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5BC1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5740A78D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6D46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3015A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nd Prize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7BB41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731F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8432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7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0A2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78F6AC9C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B23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308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rd Prize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7C1B8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BAC3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9BB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7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D8867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6C14400D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CAAB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CE7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th Prize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D551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6AB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252E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7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6E1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383316DF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13AE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1D5D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th Prize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5C54B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9175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/A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0CB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r.07, 2025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7D92C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aid</w:t>
            </w:r>
          </w:p>
        </w:tc>
      </w:tr>
      <w:tr w:rsidR="00D63CD6" w:rsidRPr="00D63CD6" w14:paraId="564FCAED" w14:textId="77777777" w:rsidTr="0004627E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13118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3585" w14:textId="58ADA82E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otal Expense</w:t>
            </w:r>
            <w:r w:rsidR="0045739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for 3MT</w:t>
            </w:r>
          </w:p>
        </w:tc>
        <w:tc>
          <w:tcPr>
            <w:tcW w:w="1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F3F4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3CD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327.28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599CE" w14:textId="77777777" w:rsidR="00D63CD6" w:rsidRPr="00D63CD6" w:rsidRDefault="00D63CD6" w:rsidP="00D63C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3639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F0000" w14:textId="77777777" w:rsidR="00D63CD6" w:rsidRPr="00D63CD6" w:rsidRDefault="00D63CD6" w:rsidP="00D63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F5824" w:rsidRPr="006F5824" w14:paraId="68474E8C" w14:textId="77777777" w:rsidTr="0004627E">
        <w:trPr>
          <w:gridAfter w:val="1"/>
          <w:wAfter w:w="870" w:type="dxa"/>
          <w:trHeight w:val="375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2324C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Title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08CC3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4F81E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Income ($)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F8A96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487B7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Status</w:t>
            </w:r>
          </w:p>
        </w:tc>
      </w:tr>
      <w:tr w:rsidR="006F5824" w:rsidRPr="006F5824" w14:paraId="680ECA87" w14:textId="77777777" w:rsidTr="0004627E">
        <w:trPr>
          <w:gridAfter w:val="1"/>
          <w:wAfter w:w="870" w:type="dxa"/>
          <w:trHeight w:val="300"/>
        </w:trPr>
        <w:tc>
          <w:tcPr>
            <w:tcW w:w="52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2D4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ccount balance in Aug.2024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A24E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91.02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4AB2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8FFF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1BC7500E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9349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cluding 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B13C3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igma</w:t>
            </w: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Silver Sposor-2years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FB2D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DD74C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24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524F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ceived</w:t>
            </w:r>
          </w:p>
        </w:tc>
      </w:tr>
      <w:tr w:rsidR="006F5824" w:rsidRPr="006F5824" w14:paraId="7C9A8824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6FB22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AT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1D38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6CD53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DD2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38ED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3C7ED4FA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5D153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4DEC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imburse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61860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5.58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D2D9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-Feb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9C9B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ceived</w:t>
            </w:r>
          </w:p>
        </w:tc>
      </w:tr>
      <w:tr w:rsidR="006F5824" w:rsidRPr="006F5824" w14:paraId="549956E5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5F86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765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ld Sponsor-E3MT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C4B6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8584D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-Mar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0682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ceived</w:t>
            </w:r>
          </w:p>
        </w:tc>
      </w:tr>
      <w:tr w:rsidR="006F5824" w:rsidRPr="006F5824" w14:paraId="27D759C8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7326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9381E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ld Sponsor-EGRC Conference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AC365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74.72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D421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-Mar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D90B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ceived</w:t>
            </w:r>
          </w:p>
        </w:tc>
      </w:tr>
      <w:tr w:rsidR="006F5824" w:rsidRPr="006F5824" w14:paraId="37DC8F1F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1EE2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llege of Engineering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973A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7C12A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31EA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9A6B1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0B0289D2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B624B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69C67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ld Sponsor-EGRC Conference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E5C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AB54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-Mar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6912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ceived</w:t>
            </w:r>
          </w:p>
        </w:tc>
      </w:tr>
      <w:tr w:rsidR="006F5824" w:rsidRPr="006F5824" w14:paraId="0B1A2972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DEC31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Opus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08C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0F83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D2E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D318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205B63E9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4B935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E1FA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lver Sposor - E3MT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DE60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0FA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162B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</w:tr>
      <w:tr w:rsidR="006F5824" w:rsidRPr="006F5824" w14:paraId="70F0ABB2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B7E2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GPS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5BE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72A1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7B07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4B50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2AB1915D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7BEA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AEC28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imbursement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974C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ED2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0503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</w:tr>
      <w:tr w:rsidR="006F5824" w:rsidRPr="006F5824" w14:paraId="3836A5CF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78A5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GSA</w:t>
            </w: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B464E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FBA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E212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EA82E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F5824" w:rsidRPr="006F5824" w14:paraId="1353F885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B969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C85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imbursement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5BBE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7E90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71B6D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</w:tr>
      <w:tr w:rsidR="006F5824" w:rsidRPr="006F5824" w14:paraId="428A94FB" w14:textId="77777777" w:rsidTr="0004627E">
        <w:trPr>
          <w:gridAfter w:val="1"/>
          <w:wAfter w:w="870" w:type="dxa"/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CA9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5574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imbursement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BF3C5" w14:textId="77777777" w:rsidR="006F5824" w:rsidRPr="006F5824" w:rsidRDefault="006F5824" w:rsidP="006F58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0</w:t>
            </w:r>
          </w:p>
        </w:tc>
        <w:tc>
          <w:tcPr>
            <w:tcW w:w="1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3A1FC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1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A1D15" w14:textId="77777777" w:rsidR="006F5824" w:rsidRPr="006F5824" w:rsidRDefault="006F5824" w:rsidP="006F5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F5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</w:tr>
    </w:tbl>
    <w:p w14:paraId="24E3AEBF" w14:textId="77777777" w:rsidR="00AD5E76" w:rsidRPr="0004627E" w:rsidRDefault="00AD5E76" w:rsidP="00D14C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30FA14" w14:textId="7A02C4C9" w:rsidR="00E95E5C" w:rsidRPr="0004627E" w:rsidRDefault="00E95E5C" w:rsidP="00E95E5C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4627E">
        <w:rPr>
          <w:rFonts w:ascii="Times New Roman" w:hAnsi="Times New Roman" w:cs="Times New Roman"/>
          <w:b/>
          <w:bCs/>
          <w:sz w:val="24"/>
          <w:szCs w:val="24"/>
        </w:rPr>
        <w:t>Balance as of 20 March 2025 = $</w:t>
      </w:r>
      <w:r w:rsidRPr="0004627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8116.46</w:t>
      </w:r>
    </w:p>
    <w:p w14:paraId="3C56C8C9" w14:textId="77777777" w:rsidR="00443199" w:rsidRPr="0004627E" w:rsidRDefault="00443199" w:rsidP="00D14C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443199" w:rsidRPr="0004627E" w:rsidSect="00D14C57">
      <w:headerReference w:type="default" r:id="rId14"/>
      <w:footerReference w:type="default" r:id="rId15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5BC2D" w14:textId="77777777" w:rsidR="007A10A9" w:rsidRDefault="007A10A9" w:rsidP="00D14C57">
      <w:pPr>
        <w:spacing w:after="0" w:line="240" w:lineRule="auto"/>
      </w:pPr>
      <w:r>
        <w:separator/>
      </w:r>
    </w:p>
  </w:endnote>
  <w:endnote w:type="continuationSeparator" w:id="0">
    <w:p w14:paraId="34E1E8A4" w14:textId="77777777" w:rsidR="007A10A9" w:rsidRDefault="007A10A9" w:rsidP="00D14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14:paraId="315A67E2" w14:textId="50D63CEF" w:rsidR="000A4BA8" w:rsidRDefault="00C87F3E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5A67E8" w14:textId="6DAE57BE" w:rsidR="000A4BA8" w:rsidRPr="000A6416" w:rsidRDefault="000A4BA8">
                              <w:pPr>
                                <w:jc w:val="center"/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15A67E7" id="Rectangle 1" o:spid="_x0000_s1026" style="position:absolute;margin-left:0;margin-top:0;width:60pt;height:70.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p w14:paraId="315A67E8" w14:textId="6DAE57BE" w:rsidR="000A4BA8" w:rsidRPr="000A6416" w:rsidRDefault="000A4BA8">
                        <w:pPr>
                          <w:jc w:val="center"/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345F3" w14:textId="77777777" w:rsidR="007A10A9" w:rsidRDefault="007A10A9" w:rsidP="00D14C57">
      <w:pPr>
        <w:spacing w:after="0" w:line="240" w:lineRule="auto"/>
      </w:pPr>
      <w:r>
        <w:separator/>
      </w:r>
    </w:p>
  </w:footnote>
  <w:footnote w:type="continuationSeparator" w:id="0">
    <w:p w14:paraId="4A225A17" w14:textId="77777777" w:rsidR="007A10A9" w:rsidRDefault="007A10A9" w:rsidP="00D14C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6"/>
      <w:gridCol w:w="4934"/>
    </w:tblGrid>
    <w:tr w:rsidR="000A6416" w14:paraId="67A54D2A" w14:textId="77777777" w:rsidTr="000A6416">
      <w:tc>
        <w:tcPr>
          <w:tcW w:w="5395" w:type="dxa"/>
        </w:tcPr>
        <w:p w14:paraId="6FC8F1FA" w14:textId="71BDEC20" w:rsidR="000A6416" w:rsidRDefault="000A6416" w:rsidP="000A6416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0AF8035A" w14:textId="3D4D87D9" w:rsidR="000A6416" w:rsidRDefault="000A6416" w:rsidP="000A6416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15A67E1" w14:textId="0E70CC38" w:rsidR="00D14C57" w:rsidRDefault="00D14C57" w:rsidP="000A6416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C2458"/>
    <w:multiLevelType w:val="hybridMultilevel"/>
    <w:tmpl w:val="D2C6A7D0"/>
    <w:lvl w:ilvl="0" w:tplc="04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ascii="Wingdings" w:hAnsi="Wingdings" w:hint="default"/>
      </w:rPr>
    </w:lvl>
  </w:abstractNum>
  <w:abstractNum w:abstractNumId="4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4F6ABF"/>
    <w:multiLevelType w:val="hybridMultilevel"/>
    <w:tmpl w:val="8DFC7B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8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1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3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4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6" w15:restartNumberingAfterBreak="0">
    <w:nsid w:val="32EE191D"/>
    <w:multiLevelType w:val="hybridMultilevel"/>
    <w:tmpl w:val="623C0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2D83"/>
    <w:multiLevelType w:val="hybridMultilevel"/>
    <w:tmpl w:val="FB2A02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AC59CC"/>
    <w:multiLevelType w:val="hybridMultilevel"/>
    <w:tmpl w:val="507C35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1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5" w15:restartNumberingAfterBreak="0">
    <w:nsid w:val="59391D5D"/>
    <w:multiLevelType w:val="hybridMultilevel"/>
    <w:tmpl w:val="7F96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36643"/>
    <w:multiLevelType w:val="hybridMultilevel"/>
    <w:tmpl w:val="12547940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27" w15:restartNumberingAfterBreak="0">
    <w:nsid w:val="5D722EB9"/>
    <w:multiLevelType w:val="hybridMultilevel"/>
    <w:tmpl w:val="5D3677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2C0539"/>
    <w:multiLevelType w:val="hybridMultilevel"/>
    <w:tmpl w:val="1BCE2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30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1" w15:restartNumberingAfterBreak="0">
    <w:nsid w:val="6AA16084"/>
    <w:multiLevelType w:val="hybridMultilevel"/>
    <w:tmpl w:val="A2E2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C108E1"/>
    <w:multiLevelType w:val="hybridMultilevel"/>
    <w:tmpl w:val="BF3C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6C4363"/>
    <w:multiLevelType w:val="hybridMultilevel"/>
    <w:tmpl w:val="FFD06AAE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5" w15:restartNumberingAfterBreak="0">
    <w:nsid w:val="78F77ACE"/>
    <w:multiLevelType w:val="hybridMultilevel"/>
    <w:tmpl w:val="2550CC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24ECE"/>
    <w:multiLevelType w:val="hybridMultilevel"/>
    <w:tmpl w:val="EAAA406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C2F68C8"/>
    <w:multiLevelType w:val="hybridMultilevel"/>
    <w:tmpl w:val="0EB0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962667">
    <w:abstractNumId w:val="16"/>
  </w:num>
  <w:num w:numId="2" w16cid:durableId="1788810498">
    <w:abstractNumId w:val="18"/>
  </w:num>
  <w:num w:numId="3" w16cid:durableId="640421435">
    <w:abstractNumId w:val="22"/>
  </w:num>
  <w:num w:numId="4" w16cid:durableId="582033043">
    <w:abstractNumId w:val="8"/>
  </w:num>
  <w:num w:numId="5" w16cid:durableId="1979676622">
    <w:abstractNumId w:val="21"/>
  </w:num>
  <w:num w:numId="6" w16cid:durableId="1563367662">
    <w:abstractNumId w:val="32"/>
  </w:num>
  <w:num w:numId="7" w16cid:durableId="188185310">
    <w:abstractNumId w:val="20"/>
  </w:num>
  <w:num w:numId="8" w16cid:durableId="266429066">
    <w:abstractNumId w:val="0"/>
  </w:num>
  <w:num w:numId="9" w16cid:durableId="1135026833">
    <w:abstractNumId w:val="9"/>
  </w:num>
  <w:num w:numId="10" w16cid:durableId="840198723">
    <w:abstractNumId w:val="7"/>
  </w:num>
  <w:num w:numId="11" w16cid:durableId="1474056053">
    <w:abstractNumId w:val="17"/>
  </w:num>
  <w:num w:numId="12" w16cid:durableId="1538197180">
    <w:abstractNumId w:val="5"/>
  </w:num>
  <w:num w:numId="13" w16cid:durableId="410465143">
    <w:abstractNumId w:val="13"/>
  </w:num>
  <w:num w:numId="14" w16cid:durableId="1592081156">
    <w:abstractNumId w:val="12"/>
  </w:num>
  <w:num w:numId="15" w16cid:durableId="128940498">
    <w:abstractNumId w:val="30"/>
  </w:num>
  <w:num w:numId="16" w16cid:durableId="5988323">
    <w:abstractNumId w:val="15"/>
  </w:num>
  <w:num w:numId="17" w16cid:durableId="35005645">
    <w:abstractNumId w:val="10"/>
  </w:num>
  <w:num w:numId="18" w16cid:durableId="501748446">
    <w:abstractNumId w:val="29"/>
  </w:num>
  <w:num w:numId="19" w16cid:durableId="1271663288">
    <w:abstractNumId w:val="4"/>
  </w:num>
  <w:num w:numId="20" w16cid:durableId="676423028">
    <w:abstractNumId w:val="24"/>
  </w:num>
  <w:num w:numId="21" w16cid:durableId="579488948">
    <w:abstractNumId w:val="14"/>
  </w:num>
  <w:num w:numId="22" w16cid:durableId="1980723488">
    <w:abstractNumId w:val="3"/>
  </w:num>
  <w:num w:numId="23" w16cid:durableId="29306110">
    <w:abstractNumId w:val="11"/>
  </w:num>
  <w:num w:numId="24" w16cid:durableId="85226309">
    <w:abstractNumId w:val="23"/>
  </w:num>
  <w:num w:numId="25" w16cid:durableId="2123766034">
    <w:abstractNumId w:val="6"/>
  </w:num>
  <w:num w:numId="26" w16cid:durableId="1436825061">
    <w:abstractNumId w:val="26"/>
  </w:num>
  <w:num w:numId="27" w16cid:durableId="527061051">
    <w:abstractNumId w:val="35"/>
  </w:num>
  <w:num w:numId="28" w16cid:durableId="1134566046">
    <w:abstractNumId w:val="34"/>
  </w:num>
  <w:num w:numId="29" w16cid:durableId="904030453">
    <w:abstractNumId w:val="36"/>
  </w:num>
  <w:num w:numId="30" w16cid:durableId="244271484">
    <w:abstractNumId w:val="37"/>
  </w:num>
  <w:num w:numId="31" w16cid:durableId="181282201">
    <w:abstractNumId w:val="25"/>
  </w:num>
  <w:num w:numId="32" w16cid:durableId="267852868">
    <w:abstractNumId w:val="2"/>
  </w:num>
  <w:num w:numId="33" w16cid:durableId="622926468">
    <w:abstractNumId w:val="33"/>
  </w:num>
  <w:num w:numId="34" w16cid:durableId="368606416">
    <w:abstractNumId w:val="1"/>
  </w:num>
  <w:num w:numId="35" w16cid:durableId="305136055">
    <w:abstractNumId w:val="27"/>
  </w:num>
  <w:num w:numId="36" w16cid:durableId="1117600296">
    <w:abstractNumId w:val="19"/>
  </w:num>
  <w:num w:numId="37" w16cid:durableId="1302999423">
    <w:abstractNumId w:val="31"/>
  </w:num>
  <w:num w:numId="38" w16cid:durableId="141454882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557"/>
    <w:rsid w:val="00010612"/>
    <w:rsid w:val="00012FA7"/>
    <w:rsid w:val="0001379B"/>
    <w:rsid w:val="00014BBC"/>
    <w:rsid w:val="00015A9B"/>
    <w:rsid w:val="00015D3E"/>
    <w:rsid w:val="00022DDA"/>
    <w:rsid w:val="00023CB2"/>
    <w:rsid w:val="00024239"/>
    <w:rsid w:val="00024A66"/>
    <w:rsid w:val="0003079A"/>
    <w:rsid w:val="00033EE3"/>
    <w:rsid w:val="00036696"/>
    <w:rsid w:val="00036C84"/>
    <w:rsid w:val="00037550"/>
    <w:rsid w:val="00040791"/>
    <w:rsid w:val="00040DCE"/>
    <w:rsid w:val="000423E7"/>
    <w:rsid w:val="00042CA9"/>
    <w:rsid w:val="00042DDD"/>
    <w:rsid w:val="000444F5"/>
    <w:rsid w:val="000454AF"/>
    <w:rsid w:val="0004627E"/>
    <w:rsid w:val="0005171C"/>
    <w:rsid w:val="00051B3F"/>
    <w:rsid w:val="00051C9B"/>
    <w:rsid w:val="0005282E"/>
    <w:rsid w:val="00072ECF"/>
    <w:rsid w:val="000749D3"/>
    <w:rsid w:val="000753CF"/>
    <w:rsid w:val="0007663B"/>
    <w:rsid w:val="00077C0F"/>
    <w:rsid w:val="000829C7"/>
    <w:rsid w:val="0008408A"/>
    <w:rsid w:val="000842DD"/>
    <w:rsid w:val="000844B4"/>
    <w:rsid w:val="000861D0"/>
    <w:rsid w:val="00091F35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23E3"/>
    <w:rsid w:val="000B2B4F"/>
    <w:rsid w:val="000B41F0"/>
    <w:rsid w:val="000B676A"/>
    <w:rsid w:val="000B6F33"/>
    <w:rsid w:val="000B7195"/>
    <w:rsid w:val="000C003F"/>
    <w:rsid w:val="000C0CA2"/>
    <w:rsid w:val="000C21D3"/>
    <w:rsid w:val="000C238F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0FD5"/>
    <w:rsid w:val="000F2A3C"/>
    <w:rsid w:val="000F4B55"/>
    <w:rsid w:val="000F5D12"/>
    <w:rsid w:val="000F62FD"/>
    <w:rsid w:val="001018D9"/>
    <w:rsid w:val="00102A51"/>
    <w:rsid w:val="001033ED"/>
    <w:rsid w:val="00103DDB"/>
    <w:rsid w:val="00106570"/>
    <w:rsid w:val="00111E45"/>
    <w:rsid w:val="00112F88"/>
    <w:rsid w:val="0011359E"/>
    <w:rsid w:val="0011636A"/>
    <w:rsid w:val="0012138C"/>
    <w:rsid w:val="00122168"/>
    <w:rsid w:val="0012220D"/>
    <w:rsid w:val="00124366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44FB"/>
    <w:rsid w:val="00145547"/>
    <w:rsid w:val="001514CC"/>
    <w:rsid w:val="001530D7"/>
    <w:rsid w:val="001538FE"/>
    <w:rsid w:val="00154B5B"/>
    <w:rsid w:val="00154CD4"/>
    <w:rsid w:val="00155363"/>
    <w:rsid w:val="00156587"/>
    <w:rsid w:val="001573BD"/>
    <w:rsid w:val="00160D21"/>
    <w:rsid w:val="00162233"/>
    <w:rsid w:val="00162EFA"/>
    <w:rsid w:val="001638B3"/>
    <w:rsid w:val="00164309"/>
    <w:rsid w:val="001646C1"/>
    <w:rsid w:val="00164E3D"/>
    <w:rsid w:val="00165755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61FB"/>
    <w:rsid w:val="0018643A"/>
    <w:rsid w:val="00186BF5"/>
    <w:rsid w:val="001870DE"/>
    <w:rsid w:val="00187CA8"/>
    <w:rsid w:val="00192E73"/>
    <w:rsid w:val="00193FB5"/>
    <w:rsid w:val="001966C9"/>
    <w:rsid w:val="00197EA0"/>
    <w:rsid w:val="001A1E9A"/>
    <w:rsid w:val="001A28DC"/>
    <w:rsid w:val="001A344A"/>
    <w:rsid w:val="001A7D2D"/>
    <w:rsid w:val="001B1939"/>
    <w:rsid w:val="001B1EE4"/>
    <w:rsid w:val="001B267D"/>
    <w:rsid w:val="001B30CA"/>
    <w:rsid w:val="001B3ABE"/>
    <w:rsid w:val="001B7723"/>
    <w:rsid w:val="001C09AB"/>
    <w:rsid w:val="001C1A98"/>
    <w:rsid w:val="001C3A37"/>
    <w:rsid w:val="001C635A"/>
    <w:rsid w:val="001C7288"/>
    <w:rsid w:val="001D0F4E"/>
    <w:rsid w:val="001D20BE"/>
    <w:rsid w:val="001D3650"/>
    <w:rsid w:val="001D3799"/>
    <w:rsid w:val="001D43D9"/>
    <w:rsid w:val="001D471A"/>
    <w:rsid w:val="001D5BF8"/>
    <w:rsid w:val="001E2EA0"/>
    <w:rsid w:val="001E33CD"/>
    <w:rsid w:val="001E4042"/>
    <w:rsid w:val="001E6264"/>
    <w:rsid w:val="001E6B5A"/>
    <w:rsid w:val="001E6B91"/>
    <w:rsid w:val="001E703D"/>
    <w:rsid w:val="001F4610"/>
    <w:rsid w:val="001F4849"/>
    <w:rsid w:val="001F5A95"/>
    <w:rsid w:val="001F7A31"/>
    <w:rsid w:val="002018D7"/>
    <w:rsid w:val="002049C2"/>
    <w:rsid w:val="00204DC7"/>
    <w:rsid w:val="0020723A"/>
    <w:rsid w:val="00207991"/>
    <w:rsid w:val="002115AE"/>
    <w:rsid w:val="00215BC6"/>
    <w:rsid w:val="0021643D"/>
    <w:rsid w:val="002165D2"/>
    <w:rsid w:val="00217803"/>
    <w:rsid w:val="00222673"/>
    <w:rsid w:val="0022341E"/>
    <w:rsid w:val="0022355F"/>
    <w:rsid w:val="002252DC"/>
    <w:rsid w:val="002255A6"/>
    <w:rsid w:val="002316F4"/>
    <w:rsid w:val="00231E68"/>
    <w:rsid w:val="002327E2"/>
    <w:rsid w:val="00233F1D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817D2"/>
    <w:rsid w:val="0028301B"/>
    <w:rsid w:val="00284155"/>
    <w:rsid w:val="00284C49"/>
    <w:rsid w:val="002865D3"/>
    <w:rsid w:val="00290AA8"/>
    <w:rsid w:val="002923EC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8A8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7921"/>
    <w:rsid w:val="002F0964"/>
    <w:rsid w:val="002F183E"/>
    <w:rsid w:val="002F4ECB"/>
    <w:rsid w:val="002F5253"/>
    <w:rsid w:val="002F68A9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313D0"/>
    <w:rsid w:val="0033329F"/>
    <w:rsid w:val="003333BF"/>
    <w:rsid w:val="00334F44"/>
    <w:rsid w:val="00335A21"/>
    <w:rsid w:val="00336CCB"/>
    <w:rsid w:val="003430D5"/>
    <w:rsid w:val="00343CEC"/>
    <w:rsid w:val="00345939"/>
    <w:rsid w:val="00346F43"/>
    <w:rsid w:val="0035169B"/>
    <w:rsid w:val="00353320"/>
    <w:rsid w:val="00355D62"/>
    <w:rsid w:val="00356523"/>
    <w:rsid w:val="00357398"/>
    <w:rsid w:val="00357506"/>
    <w:rsid w:val="003604BF"/>
    <w:rsid w:val="003626DE"/>
    <w:rsid w:val="00363F06"/>
    <w:rsid w:val="0036416B"/>
    <w:rsid w:val="00366C12"/>
    <w:rsid w:val="00371993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66C5"/>
    <w:rsid w:val="003B7C7B"/>
    <w:rsid w:val="003C2AEE"/>
    <w:rsid w:val="003C4270"/>
    <w:rsid w:val="003C563B"/>
    <w:rsid w:val="003C68A9"/>
    <w:rsid w:val="003D1B04"/>
    <w:rsid w:val="003D4706"/>
    <w:rsid w:val="003D5D47"/>
    <w:rsid w:val="003D67B8"/>
    <w:rsid w:val="003D7626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228C1"/>
    <w:rsid w:val="00423C82"/>
    <w:rsid w:val="0042488E"/>
    <w:rsid w:val="004268A2"/>
    <w:rsid w:val="00432BF8"/>
    <w:rsid w:val="00433BE5"/>
    <w:rsid w:val="00434458"/>
    <w:rsid w:val="00434815"/>
    <w:rsid w:val="00435503"/>
    <w:rsid w:val="00436959"/>
    <w:rsid w:val="00436CD7"/>
    <w:rsid w:val="00437210"/>
    <w:rsid w:val="00437ECE"/>
    <w:rsid w:val="00441297"/>
    <w:rsid w:val="004416FB"/>
    <w:rsid w:val="00443032"/>
    <w:rsid w:val="00443199"/>
    <w:rsid w:val="00444D9D"/>
    <w:rsid w:val="00447492"/>
    <w:rsid w:val="004501C2"/>
    <w:rsid w:val="004503CB"/>
    <w:rsid w:val="00451BD6"/>
    <w:rsid w:val="004521C3"/>
    <w:rsid w:val="004548B0"/>
    <w:rsid w:val="00455853"/>
    <w:rsid w:val="00455CD8"/>
    <w:rsid w:val="00455D8C"/>
    <w:rsid w:val="00456654"/>
    <w:rsid w:val="00457256"/>
    <w:rsid w:val="0045739F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B193E"/>
    <w:rsid w:val="004B1CB8"/>
    <w:rsid w:val="004B2137"/>
    <w:rsid w:val="004B3FF9"/>
    <w:rsid w:val="004B41A7"/>
    <w:rsid w:val="004B440B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1723"/>
    <w:rsid w:val="0050201C"/>
    <w:rsid w:val="00504348"/>
    <w:rsid w:val="0050434D"/>
    <w:rsid w:val="005056CA"/>
    <w:rsid w:val="00505756"/>
    <w:rsid w:val="00506731"/>
    <w:rsid w:val="00506ABA"/>
    <w:rsid w:val="00506C48"/>
    <w:rsid w:val="005075C8"/>
    <w:rsid w:val="00507B25"/>
    <w:rsid w:val="00512F2B"/>
    <w:rsid w:val="00513BCA"/>
    <w:rsid w:val="005158BD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4942"/>
    <w:rsid w:val="00536B2E"/>
    <w:rsid w:val="005452AF"/>
    <w:rsid w:val="005455FF"/>
    <w:rsid w:val="0055059C"/>
    <w:rsid w:val="00552461"/>
    <w:rsid w:val="00552904"/>
    <w:rsid w:val="005549D3"/>
    <w:rsid w:val="00555020"/>
    <w:rsid w:val="00555963"/>
    <w:rsid w:val="00556D37"/>
    <w:rsid w:val="00561598"/>
    <w:rsid w:val="00562C18"/>
    <w:rsid w:val="005648CA"/>
    <w:rsid w:val="005678E8"/>
    <w:rsid w:val="005723B4"/>
    <w:rsid w:val="00573FA3"/>
    <w:rsid w:val="00575444"/>
    <w:rsid w:val="00575EEE"/>
    <w:rsid w:val="005772D6"/>
    <w:rsid w:val="00577891"/>
    <w:rsid w:val="00577F14"/>
    <w:rsid w:val="00580087"/>
    <w:rsid w:val="005802AF"/>
    <w:rsid w:val="00580B02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5466"/>
    <w:rsid w:val="005A5672"/>
    <w:rsid w:val="005A640B"/>
    <w:rsid w:val="005A6E79"/>
    <w:rsid w:val="005B0A49"/>
    <w:rsid w:val="005B14EB"/>
    <w:rsid w:val="005B4188"/>
    <w:rsid w:val="005B5E5B"/>
    <w:rsid w:val="005C187B"/>
    <w:rsid w:val="005C335B"/>
    <w:rsid w:val="005C3DDD"/>
    <w:rsid w:val="005C3E1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9EC"/>
    <w:rsid w:val="005E13AC"/>
    <w:rsid w:val="005E199A"/>
    <w:rsid w:val="005E2419"/>
    <w:rsid w:val="005E35F3"/>
    <w:rsid w:val="005E4DE1"/>
    <w:rsid w:val="005E4EB9"/>
    <w:rsid w:val="005E5690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6CEB"/>
    <w:rsid w:val="00640714"/>
    <w:rsid w:val="006413C2"/>
    <w:rsid w:val="00641851"/>
    <w:rsid w:val="00641F58"/>
    <w:rsid w:val="0064371B"/>
    <w:rsid w:val="00644A45"/>
    <w:rsid w:val="00644CFF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83AE2"/>
    <w:rsid w:val="00684AE9"/>
    <w:rsid w:val="00685593"/>
    <w:rsid w:val="006855B7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9774A"/>
    <w:rsid w:val="006A27B7"/>
    <w:rsid w:val="006A331C"/>
    <w:rsid w:val="006A3899"/>
    <w:rsid w:val="006A40BC"/>
    <w:rsid w:val="006A40C7"/>
    <w:rsid w:val="006A490B"/>
    <w:rsid w:val="006A4E1C"/>
    <w:rsid w:val="006B1271"/>
    <w:rsid w:val="006B16CB"/>
    <w:rsid w:val="006B1C7B"/>
    <w:rsid w:val="006B45DE"/>
    <w:rsid w:val="006B69A9"/>
    <w:rsid w:val="006B74E2"/>
    <w:rsid w:val="006C2C10"/>
    <w:rsid w:val="006C37FB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824"/>
    <w:rsid w:val="006F5F27"/>
    <w:rsid w:val="006F7C4C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16F35"/>
    <w:rsid w:val="00717D54"/>
    <w:rsid w:val="00721341"/>
    <w:rsid w:val="00722F5F"/>
    <w:rsid w:val="007234BF"/>
    <w:rsid w:val="007257AE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7D0"/>
    <w:rsid w:val="00794B48"/>
    <w:rsid w:val="00796837"/>
    <w:rsid w:val="007970B1"/>
    <w:rsid w:val="007972A6"/>
    <w:rsid w:val="007979FA"/>
    <w:rsid w:val="007A0CE8"/>
    <w:rsid w:val="007A0E9E"/>
    <w:rsid w:val="007A10A9"/>
    <w:rsid w:val="007A140A"/>
    <w:rsid w:val="007A329D"/>
    <w:rsid w:val="007A3C23"/>
    <w:rsid w:val="007A5179"/>
    <w:rsid w:val="007A6121"/>
    <w:rsid w:val="007B0355"/>
    <w:rsid w:val="007B0A92"/>
    <w:rsid w:val="007B2830"/>
    <w:rsid w:val="007B6655"/>
    <w:rsid w:val="007B6C40"/>
    <w:rsid w:val="007C2454"/>
    <w:rsid w:val="007C28E1"/>
    <w:rsid w:val="007C3C86"/>
    <w:rsid w:val="007C3F00"/>
    <w:rsid w:val="007C3F34"/>
    <w:rsid w:val="007C5CB4"/>
    <w:rsid w:val="007D23FE"/>
    <w:rsid w:val="007D3C1E"/>
    <w:rsid w:val="007D424E"/>
    <w:rsid w:val="007D5EDF"/>
    <w:rsid w:val="007D6384"/>
    <w:rsid w:val="007D759E"/>
    <w:rsid w:val="007E0C85"/>
    <w:rsid w:val="007E16BE"/>
    <w:rsid w:val="007E1FB1"/>
    <w:rsid w:val="007E3F34"/>
    <w:rsid w:val="007E5937"/>
    <w:rsid w:val="007E611C"/>
    <w:rsid w:val="007E65A9"/>
    <w:rsid w:val="007F127F"/>
    <w:rsid w:val="007F23AA"/>
    <w:rsid w:val="007F2CF8"/>
    <w:rsid w:val="007F4BA4"/>
    <w:rsid w:val="007F587B"/>
    <w:rsid w:val="008014D8"/>
    <w:rsid w:val="00802A61"/>
    <w:rsid w:val="00805341"/>
    <w:rsid w:val="008054AE"/>
    <w:rsid w:val="008060BD"/>
    <w:rsid w:val="008110FE"/>
    <w:rsid w:val="00812845"/>
    <w:rsid w:val="00812D2A"/>
    <w:rsid w:val="008158B0"/>
    <w:rsid w:val="00820289"/>
    <w:rsid w:val="008215AF"/>
    <w:rsid w:val="008219FB"/>
    <w:rsid w:val="008220BA"/>
    <w:rsid w:val="00825420"/>
    <w:rsid w:val="00825812"/>
    <w:rsid w:val="008270C6"/>
    <w:rsid w:val="0082731A"/>
    <w:rsid w:val="00831A29"/>
    <w:rsid w:val="0083229A"/>
    <w:rsid w:val="00832AB7"/>
    <w:rsid w:val="00834D47"/>
    <w:rsid w:val="008416A0"/>
    <w:rsid w:val="008431E0"/>
    <w:rsid w:val="00843BC9"/>
    <w:rsid w:val="008447E3"/>
    <w:rsid w:val="00845021"/>
    <w:rsid w:val="00845E13"/>
    <w:rsid w:val="0084639C"/>
    <w:rsid w:val="0084713E"/>
    <w:rsid w:val="00847B66"/>
    <w:rsid w:val="00852FBB"/>
    <w:rsid w:val="0085427F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F18"/>
    <w:rsid w:val="0088334E"/>
    <w:rsid w:val="00883814"/>
    <w:rsid w:val="00884463"/>
    <w:rsid w:val="00884A82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2FB"/>
    <w:rsid w:val="008A7AE4"/>
    <w:rsid w:val="008A7CDB"/>
    <w:rsid w:val="008B2802"/>
    <w:rsid w:val="008B3FC2"/>
    <w:rsid w:val="008B581F"/>
    <w:rsid w:val="008B6CA1"/>
    <w:rsid w:val="008C373F"/>
    <w:rsid w:val="008C55A7"/>
    <w:rsid w:val="008C586B"/>
    <w:rsid w:val="008D1E93"/>
    <w:rsid w:val="008D1FF4"/>
    <w:rsid w:val="008D2157"/>
    <w:rsid w:val="008D3819"/>
    <w:rsid w:val="008E055D"/>
    <w:rsid w:val="008E344B"/>
    <w:rsid w:val="008E4188"/>
    <w:rsid w:val="008E5DE6"/>
    <w:rsid w:val="008E61B9"/>
    <w:rsid w:val="008E7052"/>
    <w:rsid w:val="008E74A4"/>
    <w:rsid w:val="008F1078"/>
    <w:rsid w:val="008F274A"/>
    <w:rsid w:val="008F4C2E"/>
    <w:rsid w:val="008F52B6"/>
    <w:rsid w:val="00902C8D"/>
    <w:rsid w:val="00902D73"/>
    <w:rsid w:val="0090501C"/>
    <w:rsid w:val="00914002"/>
    <w:rsid w:val="009149AA"/>
    <w:rsid w:val="00915A0A"/>
    <w:rsid w:val="00916329"/>
    <w:rsid w:val="00920B7E"/>
    <w:rsid w:val="00922475"/>
    <w:rsid w:val="00925F46"/>
    <w:rsid w:val="009275F1"/>
    <w:rsid w:val="00927F4E"/>
    <w:rsid w:val="00930288"/>
    <w:rsid w:val="00931587"/>
    <w:rsid w:val="00931AAB"/>
    <w:rsid w:val="00931B8A"/>
    <w:rsid w:val="00932A42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BF6"/>
    <w:rsid w:val="00946392"/>
    <w:rsid w:val="00946EA5"/>
    <w:rsid w:val="009478D5"/>
    <w:rsid w:val="0095069F"/>
    <w:rsid w:val="00953512"/>
    <w:rsid w:val="00957D63"/>
    <w:rsid w:val="00962157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24D1"/>
    <w:rsid w:val="00984F18"/>
    <w:rsid w:val="00986C3B"/>
    <w:rsid w:val="0098741B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B07F1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074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4CCB"/>
    <w:rsid w:val="009F5661"/>
    <w:rsid w:val="009F5E16"/>
    <w:rsid w:val="009F6482"/>
    <w:rsid w:val="009F7F9B"/>
    <w:rsid w:val="00A00908"/>
    <w:rsid w:val="00A016C6"/>
    <w:rsid w:val="00A016D9"/>
    <w:rsid w:val="00A059E4"/>
    <w:rsid w:val="00A071BB"/>
    <w:rsid w:val="00A203E1"/>
    <w:rsid w:val="00A22981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2DF0"/>
    <w:rsid w:val="00AA384C"/>
    <w:rsid w:val="00AA4652"/>
    <w:rsid w:val="00AA4854"/>
    <w:rsid w:val="00AA544D"/>
    <w:rsid w:val="00AA5887"/>
    <w:rsid w:val="00AB1D24"/>
    <w:rsid w:val="00AB311D"/>
    <w:rsid w:val="00AC02FD"/>
    <w:rsid w:val="00AC0749"/>
    <w:rsid w:val="00AC098B"/>
    <w:rsid w:val="00AC1EB6"/>
    <w:rsid w:val="00AC2B1C"/>
    <w:rsid w:val="00AC4300"/>
    <w:rsid w:val="00AC4434"/>
    <w:rsid w:val="00AC7033"/>
    <w:rsid w:val="00AD04F8"/>
    <w:rsid w:val="00AD07B7"/>
    <w:rsid w:val="00AD0F62"/>
    <w:rsid w:val="00AD1238"/>
    <w:rsid w:val="00AD5E76"/>
    <w:rsid w:val="00AD70A9"/>
    <w:rsid w:val="00AD77C6"/>
    <w:rsid w:val="00AD7CAC"/>
    <w:rsid w:val="00AE1684"/>
    <w:rsid w:val="00AE1983"/>
    <w:rsid w:val="00AE198F"/>
    <w:rsid w:val="00AE1E02"/>
    <w:rsid w:val="00AE3198"/>
    <w:rsid w:val="00AE394F"/>
    <w:rsid w:val="00AE4444"/>
    <w:rsid w:val="00AE5BAC"/>
    <w:rsid w:val="00AE6E22"/>
    <w:rsid w:val="00AE71EE"/>
    <w:rsid w:val="00AE7B46"/>
    <w:rsid w:val="00AF5383"/>
    <w:rsid w:val="00B0072D"/>
    <w:rsid w:val="00B01CD5"/>
    <w:rsid w:val="00B0313B"/>
    <w:rsid w:val="00B05870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324F5"/>
    <w:rsid w:val="00B415D2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09DF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69C3"/>
    <w:rsid w:val="00B87867"/>
    <w:rsid w:val="00B94432"/>
    <w:rsid w:val="00B94755"/>
    <w:rsid w:val="00B95B7E"/>
    <w:rsid w:val="00B95BA6"/>
    <w:rsid w:val="00B95C4B"/>
    <w:rsid w:val="00B97955"/>
    <w:rsid w:val="00BA0744"/>
    <w:rsid w:val="00BA0830"/>
    <w:rsid w:val="00BA3E14"/>
    <w:rsid w:val="00BA440A"/>
    <w:rsid w:val="00BA47D1"/>
    <w:rsid w:val="00BA5DE4"/>
    <w:rsid w:val="00BA6D31"/>
    <w:rsid w:val="00BA6D55"/>
    <w:rsid w:val="00BB0020"/>
    <w:rsid w:val="00BB00A1"/>
    <w:rsid w:val="00BB16B2"/>
    <w:rsid w:val="00BB2711"/>
    <w:rsid w:val="00BB39A9"/>
    <w:rsid w:val="00BB4646"/>
    <w:rsid w:val="00BB5F80"/>
    <w:rsid w:val="00BB5FC1"/>
    <w:rsid w:val="00BC0243"/>
    <w:rsid w:val="00BC370B"/>
    <w:rsid w:val="00BC5AEE"/>
    <w:rsid w:val="00BC5F61"/>
    <w:rsid w:val="00BC60C8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5965"/>
    <w:rsid w:val="00BF6FF2"/>
    <w:rsid w:val="00BF7756"/>
    <w:rsid w:val="00BF7884"/>
    <w:rsid w:val="00C04658"/>
    <w:rsid w:val="00C05284"/>
    <w:rsid w:val="00C06FB4"/>
    <w:rsid w:val="00C07AEE"/>
    <w:rsid w:val="00C10FD3"/>
    <w:rsid w:val="00C12C4B"/>
    <w:rsid w:val="00C132A0"/>
    <w:rsid w:val="00C13749"/>
    <w:rsid w:val="00C143CC"/>
    <w:rsid w:val="00C169B0"/>
    <w:rsid w:val="00C172BB"/>
    <w:rsid w:val="00C22829"/>
    <w:rsid w:val="00C23470"/>
    <w:rsid w:val="00C24581"/>
    <w:rsid w:val="00C25514"/>
    <w:rsid w:val="00C300B8"/>
    <w:rsid w:val="00C3347F"/>
    <w:rsid w:val="00C3389A"/>
    <w:rsid w:val="00C360A1"/>
    <w:rsid w:val="00C369CE"/>
    <w:rsid w:val="00C43EE3"/>
    <w:rsid w:val="00C44D17"/>
    <w:rsid w:val="00C473FB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669CC"/>
    <w:rsid w:val="00C74830"/>
    <w:rsid w:val="00C74A22"/>
    <w:rsid w:val="00C74E1B"/>
    <w:rsid w:val="00C77956"/>
    <w:rsid w:val="00C77B4F"/>
    <w:rsid w:val="00C77BB0"/>
    <w:rsid w:val="00C80801"/>
    <w:rsid w:val="00C80F1A"/>
    <w:rsid w:val="00C814BB"/>
    <w:rsid w:val="00C81C15"/>
    <w:rsid w:val="00C847F9"/>
    <w:rsid w:val="00C85064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EB"/>
    <w:rsid w:val="00CB6624"/>
    <w:rsid w:val="00CB6697"/>
    <w:rsid w:val="00CB6F8B"/>
    <w:rsid w:val="00CB7EF0"/>
    <w:rsid w:val="00CC1542"/>
    <w:rsid w:val="00CC1D87"/>
    <w:rsid w:val="00CC41B9"/>
    <w:rsid w:val="00CC4ADD"/>
    <w:rsid w:val="00CC6AC6"/>
    <w:rsid w:val="00CC6D92"/>
    <w:rsid w:val="00CC783C"/>
    <w:rsid w:val="00CC79DE"/>
    <w:rsid w:val="00CD30A0"/>
    <w:rsid w:val="00CD4B52"/>
    <w:rsid w:val="00CD51BF"/>
    <w:rsid w:val="00CD7E80"/>
    <w:rsid w:val="00CE1176"/>
    <w:rsid w:val="00CE1BC3"/>
    <w:rsid w:val="00CE207F"/>
    <w:rsid w:val="00CE380C"/>
    <w:rsid w:val="00CE623E"/>
    <w:rsid w:val="00CE6BAB"/>
    <w:rsid w:val="00CE74D6"/>
    <w:rsid w:val="00CF09C4"/>
    <w:rsid w:val="00CF41D2"/>
    <w:rsid w:val="00CF4EFA"/>
    <w:rsid w:val="00CF5AC3"/>
    <w:rsid w:val="00CF5ED6"/>
    <w:rsid w:val="00CF622D"/>
    <w:rsid w:val="00CF6E46"/>
    <w:rsid w:val="00CF6FBE"/>
    <w:rsid w:val="00CF74E5"/>
    <w:rsid w:val="00D039F5"/>
    <w:rsid w:val="00D056BF"/>
    <w:rsid w:val="00D11729"/>
    <w:rsid w:val="00D11F72"/>
    <w:rsid w:val="00D12B42"/>
    <w:rsid w:val="00D14C57"/>
    <w:rsid w:val="00D150F7"/>
    <w:rsid w:val="00D1549C"/>
    <w:rsid w:val="00D16921"/>
    <w:rsid w:val="00D17546"/>
    <w:rsid w:val="00D17EC5"/>
    <w:rsid w:val="00D20E6E"/>
    <w:rsid w:val="00D216D3"/>
    <w:rsid w:val="00D23AA1"/>
    <w:rsid w:val="00D251E0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60673"/>
    <w:rsid w:val="00D60ACE"/>
    <w:rsid w:val="00D613A0"/>
    <w:rsid w:val="00D619BF"/>
    <w:rsid w:val="00D61C2F"/>
    <w:rsid w:val="00D62A43"/>
    <w:rsid w:val="00D63CD6"/>
    <w:rsid w:val="00D64189"/>
    <w:rsid w:val="00D64439"/>
    <w:rsid w:val="00D67D04"/>
    <w:rsid w:val="00D700D1"/>
    <w:rsid w:val="00D71250"/>
    <w:rsid w:val="00D7129D"/>
    <w:rsid w:val="00D75DB3"/>
    <w:rsid w:val="00D80C23"/>
    <w:rsid w:val="00D82796"/>
    <w:rsid w:val="00D82C48"/>
    <w:rsid w:val="00D82F5F"/>
    <w:rsid w:val="00D85976"/>
    <w:rsid w:val="00D874C0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B79B9"/>
    <w:rsid w:val="00DC0A1B"/>
    <w:rsid w:val="00DC20B8"/>
    <w:rsid w:val="00DC3897"/>
    <w:rsid w:val="00DC3C67"/>
    <w:rsid w:val="00DC3FA3"/>
    <w:rsid w:val="00DC502B"/>
    <w:rsid w:val="00DC732A"/>
    <w:rsid w:val="00DD0776"/>
    <w:rsid w:val="00DD0B28"/>
    <w:rsid w:val="00DD0FB0"/>
    <w:rsid w:val="00DD25DA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74A"/>
    <w:rsid w:val="00E02BCA"/>
    <w:rsid w:val="00E0333C"/>
    <w:rsid w:val="00E03864"/>
    <w:rsid w:val="00E03E96"/>
    <w:rsid w:val="00E051CA"/>
    <w:rsid w:val="00E076F6"/>
    <w:rsid w:val="00E1051E"/>
    <w:rsid w:val="00E111B3"/>
    <w:rsid w:val="00E13390"/>
    <w:rsid w:val="00E13637"/>
    <w:rsid w:val="00E1711E"/>
    <w:rsid w:val="00E17A76"/>
    <w:rsid w:val="00E20642"/>
    <w:rsid w:val="00E2075A"/>
    <w:rsid w:val="00E2234B"/>
    <w:rsid w:val="00E22519"/>
    <w:rsid w:val="00E23DF3"/>
    <w:rsid w:val="00E26017"/>
    <w:rsid w:val="00E26278"/>
    <w:rsid w:val="00E26602"/>
    <w:rsid w:val="00E26E4D"/>
    <w:rsid w:val="00E27AEF"/>
    <w:rsid w:val="00E27BC3"/>
    <w:rsid w:val="00E33F15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58DC"/>
    <w:rsid w:val="00E76B9D"/>
    <w:rsid w:val="00E80467"/>
    <w:rsid w:val="00E828CB"/>
    <w:rsid w:val="00E831BB"/>
    <w:rsid w:val="00E83292"/>
    <w:rsid w:val="00E83650"/>
    <w:rsid w:val="00E90AE6"/>
    <w:rsid w:val="00E92CCA"/>
    <w:rsid w:val="00E935DC"/>
    <w:rsid w:val="00E95C77"/>
    <w:rsid w:val="00E95E5C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F00367"/>
    <w:rsid w:val="00F00CB9"/>
    <w:rsid w:val="00F07F18"/>
    <w:rsid w:val="00F13328"/>
    <w:rsid w:val="00F17CE0"/>
    <w:rsid w:val="00F23830"/>
    <w:rsid w:val="00F23CFC"/>
    <w:rsid w:val="00F240DF"/>
    <w:rsid w:val="00F244BF"/>
    <w:rsid w:val="00F249C4"/>
    <w:rsid w:val="00F264E5"/>
    <w:rsid w:val="00F272A3"/>
    <w:rsid w:val="00F379FC"/>
    <w:rsid w:val="00F404E1"/>
    <w:rsid w:val="00F40AF6"/>
    <w:rsid w:val="00F40C7C"/>
    <w:rsid w:val="00F40EAA"/>
    <w:rsid w:val="00F41B7F"/>
    <w:rsid w:val="00F50199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70585"/>
    <w:rsid w:val="00F73F89"/>
    <w:rsid w:val="00F740F6"/>
    <w:rsid w:val="00F75911"/>
    <w:rsid w:val="00F76B9D"/>
    <w:rsid w:val="00F80EFF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CCB"/>
    <w:rsid w:val="00FB2F89"/>
    <w:rsid w:val="00FB3A91"/>
    <w:rsid w:val="00FB6BB1"/>
    <w:rsid w:val="00FB6C55"/>
    <w:rsid w:val="00FC0F1F"/>
    <w:rsid w:val="00FC3301"/>
    <w:rsid w:val="00FC4CD7"/>
    <w:rsid w:val="00FC4EA6"/>
    <w:rsid w:val="00FC567A"/>
    <w:rsid w:val="00FC57E0"/>
    <w:rsid w:val="00FC58C8"/>
    <w:rsid w:val="00FC5943"/>
    <w:rsid w:val="00FC7210"/>
    <w:rsid w:val="00FC7A65"/>
    <w:rsid w:val="00FC7F2E"/>
    <w:rsid w:val="00FD1253"/>
    <w:rsid w:val="00FD1CBB"/>
    <w:rsid w:val="00FD3974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4D026-BBD3-3C43-9001-F599EB712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4</Pages>
  <Words>377</Words>
  <Characters>215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Nath, Sara</cp:lastModifiedBy>
  <cp:revision>39</cp:revision>
  <cp:lastPrinted>2023-01-06T17:57:00Z</cp:lastPrinted>
  <dcterms:created xsi:type="dcterms:W3CDTF">2024-01-03T12:51:00Z</dcterms:created>
  <dcterms:modified xsi:type="dcterms:W3CDTF">2025-03-24T21:05:00Z</dcterms:modified>
</cp:coreProperties>
</file>